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To the Hiring Committee,</w:t>
      </w:r>
    </w:p>
    <w:p>
      <w:pPr>
        <w:pStyle w:val="BodyText"/>
      </w:pPr>
      <w:r>
        <w:t xml:space="preserve">Dear Members of the Hiring Committee,</w:t>
      </w:r>
    </w:p>
    <w:p>
      <w:pPr>
        <w:pStyle w:val="BodyText"/>
      </w:pPr>
      <w:r>
        <w:t xml:space="preserve">I am writing to express my sincere interest in the Astronomer position at a reputable institution in Nepal Kathmandu. As an enthusiastic and dedicated professional with a profound passion for astronomy, I am eager to contribute my expertise, research experience, and enthusiasm for celestial exploration to support the growth of scientific inquiry in this vibrant region. Nepal Kathmandu offers a unique blend of cultural richness, natural beauty, and emerging opportunities in science and technology—factors that align perfectly with my career goals as an astronomer.</w:t>
      </w:r>
    </w:p>
    <w:p>
      <w:pPr>
        <w:pStyle w:val="BodyText"/>
      </w:pPr>
      <w:r>
        <w:t xml:space="preserve">My academic background includes a [Degree] in Astronomy/Physics from [University Name], where I developed a strong foundation in astrophysics, observational techniques, and data analysis. Throughout my studies, I focused on [specific area of research, e.g., "stellar evolution," "cosmology," or "planetary science"], which has equipped me with the analytical skills and technical knowledge necessary to excel in a research-driven role. My thesis work on [briefly describe your thesis topic] allowed me to deepen my understanding of [related concept], while also honing my ability to communicate complex scientific ideas effectively—a skill I believe is essential for collaboration and public engagement in Nepal Kathmandu.</w:t>
      </w:r>
    </w:p>
    <w:p>
      <w:pPr>
        <w:pStyle w:val="BodyText"/>
      </w:pPr>
      <w:r>
        <w:t xml:space="preserve">Professionally, I have gained hands-on experience through [mention internships, research projects, or positions held]. For instance, during my time at [Institution Name], I contributed to a project analyzing [specific research topic], which involved using telescopes and software tools such as [list tools or technologies]. This experience not only refined my technical abilities but also reinforced my commitment to advancing astronomical knowledge. I am particularly drawn to the opportunity of working in Nepal Kathmandu, where the region’s unique geographical location—straddling the Himalayas and offering some of the clearest skies in South Asia—creates an ideal environment for observational astronomy.</w:t>
      </w:r>
    </w:p>
    <w:p>
      <w:pPr>
        <w:pStyle w:val="BodyText"/>
      </w:pPr>
      <w:r>
        <w:t xml:space="preserve">Nepal Kathmandu, with its proximity to Mount Everest and other high-altitude regions, presents a remarkable setting for astronomical research. The minimal light pollution and high elevation provide exceptional conditions for stargazing and telescope operations, which are critical for studies of distant galaxies, exoplanets, and transient phenomena. I am especially interested in exploring how these natural advantages can be leveraged to establish or enhance observational programs in the region. My goal is to contribute to initiatives that not only advance scientific understanding but also inspire future generations of Nepali scientists through public outreach and education.</w:t>
      </w:r>
    </w:p>
    <w:p>
      <w:pPr>
        <w:pStyle w:val="BodyText"/>
      </w:pPr>
      <w:r>
        <w:t xml:space="preserve">One of my key strengths as an astronomer is my ability to bridge theoretical concepts with practical applications. For example, I have collaborated on projects that integrated machine learning algorithms with astronomical data to identify patterns in star formation or cosmic microwave background radiation. This interdisciplinary approach has allowed me to tackle complex problems while staying at the forefront of technological innovation. I am confident that my adaptability and problem-solving mindset would enable me to thrive in a dynamic research environment, such as those found in Nepal Kathmandu’s academic and scientific institutions.</w:t>
      </w:r>
    </w:p>
    <w:p>
      <w:pPr>
        <w:pStyle w:val="BodyText"/>
      </w:pPr>
      <w:r>
        <w:t xml:space="preserve">I am also deeply committed to fostering international collaboration and knowledge exchange. My work with [mention any international projects or partnerships] has shown me the value of cross-border cooperation in addressing global scientific challenges. In the context of Nepal Kathmandu, I envision opportunities to partner with local universities, such as Tribhuvan University or the Nepal Astronomical Society, to develop joint research programs and training workshops. By combining global expertise with local resources, we can create a sustainable framework for astronomical discovery in the region.</w:t>
      </w:r>
    </w:p>
    <w:p>
      <w:pPr>
        <w:pStyle w:val="BodyText"/>
      </w:pPr>
      <w:r>
        <w:t xml:space="preserve">What excites me most about this opportunity is the chance to contribute to a community that values both tradition and innovation. Nepal’s rich cultural heritage, coupled with its growing interest in science and technology, offers a unique platform for an astronomer to make an impact. Whether it’s through conducting research on celestial phenomena, mentoring students, or organizing public stargazing events, I am eager to play a role in expanding access to astronomy education and fostering a sense of wonder about the universe.</w:t>
      </w:r>
    </w:p>
    <w:p>
      <w:pPr>
        <w:pStyle w:val="BodyText"/>
      </w:pPr>
      <w:r>
        <w:t xml:space="preserve">In addition to my technical skills, I bring a strong work ethic, attention to detail, and the ability to thrive in both independent and team-based settings. My experience presenting at conferences such as [mention any relevant conferences] has further strengthened my communication skills, enabling me to share complex ideas with diverse audiences. I am confident that these qualities will allow me to contribute meaningfully to your institution’s mission.</w:t>
      </w:r>
    </w:p>
    <w:p>
      <w:pPr>
        <w:pStyle w:val="BodyText"/>
      </w:pPr>
      <w:r>
        <w:t xml:space="preserve">Thank you for considering my application. I would be honored to bring my passion for astronomy and dedication to research to the vibrant scientific community in Nepal Kathmandu. I look forward to the opportunity to discuss how my background, skills, and vision align with the goals of your organization. Please feel free to contact me at [your phone number] or [your email address] for any further inform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Nepal Kathmandu</dc:title>
  <dc:creator/>
  <dc:language>en</dc:language>
  <cp:keywords/>
  <dcterms:created xsi:type="dcterms:W3CDTF">2026-07-23T09:47:57Z</dcterms:created>
  <dcterms:modified xsi:type="dcterms:W3CDTF">2026-07-23T09:47:57Z</dcterms:modified>
</cp:coreProperties>
</file>

<file path=docProps/custom.xml><?xml version="1.0" encoding="utf-8"?>
<Properties xmlns="http://schemas.openxmlformats.org/officeDocument/2006/custom-properties" xmlns:vt="http://schemas.openxmlformats.org/officeDocument/2006/docPropsVTypes"/>
</file>